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3F76" w:rsidRPr="00261648" w:rsidRDefault="00C13F76" w:rsidP="00261648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261648">
        <w:rPr>
          <w:b/>
          <w:sz w:val="28"/>
          <w:szCs w:val="28"/>
        </w:rPr>
        <w:t>SOMERS RECREATION COMMISSION</w:t>
      </w:r>
    </w:p>
    <w:p w:rsidR="00FF2B8B" w:rsidRPr="00305B79" w:rsidRDefault="00FF2B8B" w:rsidP="00261648">
      <w:pPr>
        <w:spacing w:after="0" w:line="240" w:lineRule="auto"/>
        <w:jc w:val="center"/>
        <w:rPr>
          <w:sz w:val="20"/>
          <w:szCs w:val="20"/>
        </w:rPr>
      </w:pPr>
      <w:r w:rsidRPr="00261648">
        <w:rPr>
          <w:sz w:val="28"/>
          <w:szCs w:val="28"/>
        </w:rPr>
        <w:t>MEETING MINUTES</w:t>
      </w:r>
    </w:p>
    <w:p w:rsidR="007F037F" w:rsidRDefault="00C203D1" w:rsidP="00261648">
      <w:pPr>
        <w:spacing w:after="0" w:line="240" w:lineRule="auto"/>
        <w:jc w:val="center"/>
        <w:rPr>
          <w:sz w:val="28"/>
          <w:szCs w:val="28"/>
          <w:u w:val="single"/>
        </w:rPr>
      </w:pPr>
      <w:r>
        <w:rPr>
          <w:sz w:val="28"/>
          <w:szCs w:val="28"/>
        </w:rPr>
        <w:br/>
      </w:r>
      <w:r w:rsidR="00C70913">
        <w:rPr>
          <w:sz w:val="28"/>
          <w:szCs w:val="28"/>
        </w:rPr>
        <w:t>November 7</w:t>
      </w:r>
      <w:r w:rsidR="004D0B17">
        <w:rPr>
          <w:sz w:val="28"/>
          <w:szCs w:val="28"/>
        </w:rPr>
        <w:t>, 2016</w:t>
      </w:r>
      <w:r w:rsidR="00C13F76" w:rsidRPr="00261648">
        <w:rPr>
          <w:sz w:val="28"/>
          <w:szCs w:val="28"/>
        </w:rPr>
        <w:t xml:space="preserve"> </w:t>
      </w:r>
      <w:r w:rsidR="00C13F76" w:rsidRPr="00261648">
        <w:rPr>
          <w:sz w:val="28"/>
          <w:szCs w:val="28"/>
          <w:u w:val="single"/>
        </w:rPr>
        <w:t>7:00 PM</w:t>
      </w:r>
      <w:r w:rsidR="008D731C">
        <w:rPr>
          <w:sz w:val="28"/>
          <w:szCs w:val="28"/>
          <w:u w:val="single"/>
        </w:rPr>
        <w:t xml:space="preserve"> </w:t>
      </w:r>
    </w:p>
    <w:p w:rsidR="00C13F76" w:rsidRPr="00305B79" w:rsidRDefault="00C13F76" w:rsidP="00261648">
      <w:pPr>
        <w:spacing w:after="0" w:line="240" w:lineRule="auto"/>
        <w:jc w:val="center"/>
        <w:rPr>
          <w:sz w:val="24"/>
          <w:szCs w:val="28"/>
        </w:rPr>
      </w:pPr>
      <w:r w:rsidRPr="00305B79">
        <w:rPr>
          <w:sz w:val="24"/>
          <w:szCs w:val="28"/>
        </w:rPr>
        <w:t>Kibbe Fuller Community Center</w:t>
      </w:r>
    </w:p>
    <w:p w:rsidR="00935F0A" w:rsidRPr="00305B79" w:rsidRDefault="00935F0A" w:rsidP="00261648">
      <w:pPr>
        <w:spacing w:after="0" w:line="240" w:lineRule="auto"/>
        <w:jc w:val="center"/>
        <w:rPr>
          <w:sz w:val="20"/>
          <w:szCs w:val="20"/>
        </w:rPr>
      </w:pPr>
    </w:p>
    <w:p w:rsidR="003117C4" w:rsidRPr="00261648" w:rsidRDefault="00C13F76" w:rsidP="00F814C1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 xml:space="preserve">I. </w:t>
      </w:r>
      <w:r w:rsidR="00F814C1" w:rsidRPr="00261648">
        <w:rPr>
          <w:sz w:val="24"/>
          <w:szCs w:val="24"/>
        </w:rPr>
        <w:t>Call to Order:</w:t>
      </w:r>
    </w:p>
    <w:p w:rsidR="00F814C1" w:rsidRDefault="00130EF7" w:rsidP="00F814C1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 xml:space="preserve">Meeting was </w:t>
      </w:r>
      <w:r w:rsidR="00F814C1" w:rsidRPr="00261648">
        <w:rPr>
          <w:sz w:val="24"/>
          <w:szCs w:val="24"/>
        </w:rPr>
        <w:t>c</w:t>
      </w:r>
      <w:r w:rsidR="00935F0A" w:rsidRPr="00261648">
        <w:rPr>
          <w:sz w:val="24"/>
          <w:szCs w:val="24"/>
        </w:rPr>
        <w:t>alled</w:t>
      </w:r>
      <w:r w:rsidR="00C13F76" w:rsidRPr="00261648">
        <w:rPr>
          <w:sz w:val="24"/>
          <w:szCs w:val="24"/>
        </w:rPr>
        <w:t xml:space="preserve"> to Order</w:t>
      </w:r>
      <w:r w:rsidRPr="00261648">
        <w:rPr>
          <w:sz w:val="24"/>
          <w:szCs w:val="24"/>
        </w:rPr>
        <w:t xml:space="preserve"> by</w:t>
      </w:r>
      <w:r w:rsidR="00B26AF8">
        <w:rPr>
          <w:sz w:val="24"/>
          <w:szCs w:val="24"/>
        </w:rPr>
        <w:t xml:space="preserve"> </w:t>
      </w:r>
      <w:r w:rsidR="00C70913">
        <w:rPr>
          <w:sz w:val="24"/>
          <w:szCs w:val="24"/>
        </w:rPr>
        <w:t>Jeff Jablonski</w:t>
      </w:r>
      <w:r w:rsidR="00054D3A">
        <w:rPr>
          <w:sz w:val="24"/>
          <w:szCs w:val="24"/>
        </w:rPr>
        <w:t xml:space="preserve"> at 7:00 PM</w:t>
      </w:r>
    </w:p>
    <w:p w:rsidR="00054D3A" w:rsidRPr="00261648" w:rsidRDefault="00054D3A" w:rsidP="00F814C1">
      <w:pPr>
        <w:spacing w:after="0" w:line="240" w:lineRule="auto"/>
        <w:rPr>
          <w:sz w:val="24"/>
          <w:szCs w:val="24"/>
        </w:rPr>
      </w:pPr>
    </w:p>
    <w:p w:rsidR="003117C4" w:rsidRPr="00261648" w:rsidRDefault="00C13F76" w:rsidP="00F814C1">
      <w:pPr>
        <w:spacing w:after="0" w:line="240" w:lineRule="auto"/>
        <w:rPr>
          <w:sz w:val="24"/>
          <w:szCs w:val="24"/>
        </w:rPr>
      </w:pPr>
      <w:r w:rsidRPr="00261648">
        <w:rPr>
          <w:b/>
          <w:sz w:val="24"/>
          <w:szCs w:val="24"/>
        </w:rPr>
        <w:t xml:space="preserve">II. </w:t>
      </w:r>
      <w:r w:rsidRPr="00261648">
        <w:rPr>
          <w:sz w:val="24"/>
          <w:szCs w:val="24"/>
        </w:rPr>
        <w:t>Members Present</w:t>
      </w:r>
      <w:r w:rsidR="00F814C1" w:rsidRPr="00261648">
        <w:rPr>
          <w:sz w:val="24"/>
          <w:szCs w:val="24"/>
        </w:rPr>
        <w:t>:</w:t>
      </w:r>
    </w:p>
    <w:p w:rsidR="00A159FD" w:rsidRDefault="00054D3A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Jeff Jablonski - </w:t>
      </w:r>
      <w:r w:rsidR="00A159FD">
        <w:rPr>
          <w:sz w:val="24"/>
          <w:szCs w:val="24"/>
        </w:rPr>
        <w:t>Chairman,</w:t>
      </w:r>
      <w:r w:rsidR="00C70913">
        <w:rPr>
          <w:sz w:val="24"/>
          <w:szCs w:val="24"/>
        </w:rPr>
        <w:t xml:space="preserve"> Steve Woicik – Vice </w:t>
      </w:r>
      <w:r w:rsidR="00C6471A">
        <w:rPr>
          <w:sz w:val="24"/>
          <w:szCs w:val="24"/>
        </w:rPr>
        <w:t>Chairman</w:t>
      </w:r>
      <w:r w:rsidR="00C70913">
        <w:rPr>
          <w:sz w:val="24"/>
          <w:szCs w:val="24"/>
        </w:rPr>
        <w:t>,</w:t>
      </w:r>
      <w:r w:rsidR="00A159FD">
        <w:rPr>
          <w:sz w:val="24"/>
          <w:szCs w:val="24"/>
        </w:rPr>
        <w:t xml:space="preserve"> </w:t>
      </w:r>
      <w:r w:rsidR="00130EF7" w:rsidRPr="00261648">
        <w:rPr>
          <w:sz w:val="24"/>
          <w:szCs w:val="24"/>
        </w:rPr>
        <w:t>Karen McGuane</w:t>
      </w:r>
      <w:r w:rsidR="00734703" w:rsidRPr="00261648">
        <w:rPr>
          <w:sz w:val="24"/>
          <w:szCs w:val="24"/>
        </w:rPr>
        <w:t xml:space="preserve"> </w:t>
      </w:r>
      <w:r w:rsidR="00D73102">
        <w:rPr>
          <w:sz w:val="24"/>
          <w:szCs w:val="24"/>
        </w:rPr>
        <w:t>–</w:t>
      </w:r>
      <w:r w:rsidR="00734703" w:rsidRPr="00261648">
        <w:rPr>
          <w:sz w:val="24"/>
          <w:szCs w:val="24"/>
        </w:rPr>
        <w:t xml:space="preserve"> Secretary</w:t>
      </w:r>
      <w:r w:rsidR="004E5E14">
        <w:rPr>
          <w:sz w:val="24"/>
          <w:szCs w:val="24"/>
        </w:rPr>
        <w:t xml:space="preserve">, </w:t>
      </w:r>
    </w:p>
    <w:p w:rsidR="00D73102" w:rsidRDefault="004E5E14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mber</w:t>
      </w:r>
      <w:r w:rsidR="004D0B17">
        <w:rPr>
          <w:sz w:val="24"/>
          <w:szCs w:val="24"/>
        </w:rPr>
        <w:t>s: John Curran,</w:t>
      </w:r>
      <w:r w:rsidR="00CC3A70">
        <w:rPr>
          <w:sz w:val="24"/>
          <w:szCs w:val="24"/>
        </w:rPr>
        <w:t xml:space="preserve"> Stephanie Gershowitz,</w:t>
      </w:r>
      <w:r w:rsidR="004D0B17">
        <w:rPr>
          <w:sz w:val="24"/>
          <w:szCs w:val="24"/>
        </w:rPr>
        <w:t xml:space="preserve"> </w:t>
      </w:r>
      <w:r w:rsidR="007F037F">
        <w:rPr>
          <w:sz w:val="24"/>
          <w:szCs w:val="24"/>
        </w:rPr>
        <w:t>Ned Lynch,</w:t>
      </w:r>
      <w:r w:rsidR="00054D3A">
        <w:rPr>
          <w:sz w:val="24"/>
          <w:szCs w:val="24"/>
        </w:rPr>
        <w:t xml:space="preserve"> </w:t>
      </w:r>
      <w:r w:rsidR="004D0B17">
        <w:rPr>
          <w:sz w:val="24"/>
          <w:szCs w:val="24"/>
        </w:rPr>
        <w:t>Scott Sutter</w:t>
      </w:r>
      <w:r w:rsidR="00B4273D">
        <w:rPr>
          <w:sz w:val="24"/>
          <w:szCs w:val="24"/>
        </w:rPr>
        <w:t xml:space="preserve"> </w:t>
      </w:r>
    </w:p>
    <w:p w:rsidR="007F037F" w:rsidRDefault="007F037F" w:rsidP="00F814C1">
      <w:pPr>
        <w:spacing w:after="0" w:line="240" w:lineRule="auto"/>
        <w:rPr>
          <w:sz w:val="24"/>
          <w:szCs w:val="24"/>
        </w:rPr>
      </w:pPr>
    </w:p>
    <w:p w:rsidR="00286F2F" w:rsidRDefault="00EE3B9D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nmembers in attendance: </w:t>
      </w:r>
    </w:p>
    <w:p w:rsidR="00EE3B9D" w:rsidRDefault="00286F2F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ristopher Boucher – </w:t>
      </w:r>
      <w:r w:rsidR="00634720">
        <w:rPr>
          <w:sz w:val="24"/>
          <w:szCs w:val="24"/>
        </w:rPr>
        <w:t xml:space="preserve">Deputy Director, </w:t>
      </w:r>
      <w:r>
        <w:rPr>
          <w:sz w:val="24"/>
          <w:szCs w:val="24"/>
        </w:rPr>
        <w:t xml:space="preserve">Recreation </w:t>
      </w:r>
    </w:p>
    <w:p w:rsidR="00634720" w:rsidRDefault="00634720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dd Rolland – Director, Public Works and Recreation</w:t>
      </w:r>
    </w:p>
    <w:p w:rsidR="00EE3B9D" w:rsidRPr="00305B79" w:rsidRDefault="00EE3B9D" w:rsidP="00F814C1">
      <w:pPr>
        <w:spacing w:after="0" w:line="240" w:lineRule="auto"/>
        <w:rPr>
          <w:sz w:val="20"/>
          <w:szCs w:val="20"/>
        </w:rPr>
      </w:pPr>
    </w:p>
    <w:p w:rsidR="00286F2F" w:rsidRDefault="00C13F76" w:rsidP="00F814C1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>I</w:t>
      </w:r>
      <w:r w:rsidR="00424B64">
        <w:rPr>
          <w:sz w:val="24"/>
          <w:szCs w:val="24"/>
        </w:rPr>
        <w:t>II. Audience</w:t>
      </w:r>
      <w:r w:rsidR="00054D3A">
        <w:rPr>
          <w:sz w:val="24"/>
          <w:szCs w:val="24"/>
        </w:rPr>
        <w:t>: No Audience Members were in attendance</w:t>
      </w:r>
    </w:p>
    <w:p w:rsidR="00424B64" w:rsidRPr="00305B79" w:rsidRDefault="00424B64" w:rsidP="00F814C1">
      <w:pPr>
        <w:spacing w:after="0" w:line="240" w:lineRule="auto"/>
        <w:rPr>
          <w:sz w:val="20"/>
          <w:szCs w:val="20"/>
        </w:rPr>
      </w:pPr>
    </w:p>
    <w:p w:rsidR="004E5E14" w:rsidRDefault="00C13F76" w:rsidP="00F814C1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>IV. Approval of Prior Meeting Minutes</w:t>
      </w:r>
      <w:r w:rsidR="003117C4" w:rsidRPr="00261648">
        <w:rPr>
          <w:sz w:val="24"/>
          <w:szCs w:val="24"/>
        </w:rPr>
        <w:t>:</w:t>
      </w:r>
      <w:r w:rsidR="004E5E14">
        <w:rPr>
          <w:sz w:val="24"/>
          <w:szCs w:val="24"/>
        </w:rPr>
        <w:t xml:space="preserve"> </w:t>
      </w:r>
    </w:p>
    <w:p w:rsidR="005508AC" w:rsidRDefault="00CC3A70" w:rsidP="007F037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inutes from the </w:t>
      </w:r>
      <w:r w:rsidR="00C70913">
        <w:rPr>
          <w:sz w:val="24"/>
          <w:szCs w:val="24"/>
        </w:rPr>
        <w:t>October 3rd</w:t>
      </w:r>
      <w:r w:rsidR="00054D3A">
        <w:rPr>
          <w:sz w:val="24"/>
          <w:szCs w:val="24"/>
        </w:rPr>
        <w:t xml:space="preserve"> meeting </w:t>
      </w:r>
      <w:r w:rsidR="00C70913">
        <w:rPr>
          <w:sz w:val="24"/>
          <w:szCs w:val="24"/>
        </w:rPr>
        <w:t>was</w:t>
      </w:r>
      <w:r w:rsidR="00054D3A">
        <w:rPr>
          <w:sz w:val="24"/>
          <w:szCs w:val="24"/>
        </w:rPr>
        <w:t xml:space="preserve"> reviewed &amp; unanimously approved. </w:t>
      </w:r>
      <w:r w:rsidR="00C6471A">
        <w:rPr>
          <w:sz w:val="24"/>
          <w:szCs w:val="24"/>
        </w:rPr>
        <w:t>The minutes were motioned by Ned Lynch with 2</w:t>
      </w:r>
      <w:r w:rsidR="00C6471A" w:rsidRPr="00C6471A">
        <w:rPr>
          <w:sz w:val="24"/>
          <w:szCs w:val="24"/>
          <w:vertAlign w:val="superscript"/>
        </w:rPr>
        <w:t>nd</w:t>
      </w:r>
      <w:r w:rsidR="00C6471A">
        <w:rPr>
          <w:sz w:val="24"/>
          <w:szCs w:val="24"/>
        </w:rPr>
        <w:t xml:space="preserve"> by John Curran. </w:t>
      </w:r>
    </w:p>
    <w:p w:rsidR="005508AC" w:rsidRDefault="005508AC" w:rsidP="00F814C1">
      <w:pPr>
        <w:spacing w:after="0" w:line="240" w:lineRule="auto"/>
        <w:rPr>
          <w:sz w:val="20"/>
          <w:szCs w:val="20"/>
        </w:rPr>
      </w:pPr>
    </w:p>
    <w:p w:rsidR="005508AC" w:rsidRDefault="005508AC" w:rsidP="005508AC">
      <w:p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</w:t>
      </w:r>
      <w:r w:rsidRPr="00261648">
        <w:rPr>
          <w:sz w:val="24"/>
          <w:szCs w:val="24"/>
        </w:rPr>
        <w:t>. Coordinators Report:</w:t>
      </w:r>
      <w:r w:rsidR="003739EB">
        <w:rPr>
          <w:sz w:val="24"/>
          <w:szCs w:val="24"/>
        </w:rPr>
        <w:t xml:space="preserve"> </w:t>
      </w:r>
    </w:p>
    <w:p w:rsidR="00F516B5" w:rsidRDefault="003739EB" w:rsidP="00161F71">
      <w:p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Chris Boucher re</w:t>
      </w:r>
      <w:r w:rsidR="00161F71">
        <w:rPr>
          <w:sz w:val="24"/>
          <w:szCs w:val="24"/>
        </w:rPr>
        <w:t xml:space="preserve">viewed the Coordinators Report. A copy of this report will be filed with the minutes. </w:t>
      </w:r>
    </w:p>
    <w:p w:rsidR="00C6471A" w:rsidRDefault="00C6471A" w:rsidP="00C6471A">
      <w:pPr>
        <w:pStyle w:val="ListParagraph"/>
        <w:numPr>
          <w:ilvl w:val="0"/>
          <w:numId w:val="23"/>
        </w:num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board was updated</w:t>
      </w:r>
      <w:r w:rsidR="00B76A37">
        <w:rPr>
          <w:sz w:val="24"/>
          <w:szCs w:val="24"/>
        </w:rPr>
        <w:t xml:space="preserve"> on all existing programs &amp; events</w:t>
      </w:r>
    </w:p>
    <w:p w:rsidR="00B76A37" w:rsidRDefault="00B76A37" w:rsidP="00C6471A">
      <w:pPr>
        <w:pStyle w:val="ListParagraph"/>
        <w:numPr>
          <w:ilvl w:val="0"/>
          <w:numId w:val="23"/>
        </w:num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017 Potential new programs were reviewed.</w:t>
      </w:r>
    </w:p>
    <w:p w:rsidR="00B76A37" w:rsidRDefault="00B76A37" w:rsidP="00B76A37">
      <w:pPr>
        <w:pStyle w:val="ListParagraph"/>
        <w:numPr>
          <w:ilvl w:val="0"/>
          <w:numId w:val="24"/>
        </w:num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omers Rec </w:t>
      </w:r>
      <w:proofErr w:type="gramStart"/>
      <w:r>
        <w:rPr>
          <w:sz w:val="24"/>
          <w:szCs w:val="24"/>
        </w:rPr>
        <w:t>After</w:t>
      </w:r>
      <w:proofErr w:type="gramEnd"/>
      <w:r>
        <w:rPr>
          <w:sz w:val="24"/>
          <w:szCs w:val="24"/>
        </w:rPr>
        <w:t xml:space="preserve"> School Program- the board unanimously agreed a motion to approve the concept of an after school program targeting grades 4-8 and to have Chris Boucher explore how this program can be structured and implemented. This is the first step in a project that will need a lot of set up work before it will be ready to be approved. It is intended to be a stand-alone, self-supported program mirrored in part after the Summer Camp program with a paid director and paid counselors. However, the level of education &amp; background qualifications for all paid </w:t>
      </w:r>
      <w:r w:rsidR="008461B9">
        <w:rPr>
          <w:sz w:val="24"/>
          <w:szCs w:val="24"/>
        </w:rPr>
        <w:t>personnel would need to be higher than currently outlined for the summer camp program.</w:t>
      </w:r>
    </w:p>
    <w:p w:rsidR="008461B9" w:rsidRDefault="008461B9" w:rsidP="00B76A37">
      <w:pPr>
        <w:pStyle w:val="ListParagraph"/>
        <w:numPr>
          <w:ilvl w:val="0"/>
          <w:numId w:val="24"/>
        </w:num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40 &amp; Up Open Gym- Currently there are 2 nights (Mon, </w:t>
      </w:r>
      <w:proofErr w:type="spellStart"/>
      <w:r>
        <w:rPr>
          <w:sz w:val="24"/>
          <w:szCs w:val="24"/>
        </w:rPr>
        <w:t>Thur</w:t>
      </w:r>
      <w:proofErr w:type="spellEnd"/>
      <w:r>
        <w:rPr>
          <w:sz w:val="24"/>
          <w:szCs w:val="24"/>
        </w:rPr>
        <w:t>) that are set aside for men’s basketball. One of the 2 nights may be designated for the over 40 age only age group if there are enough players interested.</w:t>
      </w:r>
    </w:p>
    <w:p w:rsidR="008461B9" w:rsidRDefault="008461B9" w:rsidP="00B76A37">
      <w:pPr>
        <w:pStyle w:val="ListParagraph"/>
        <w:numPr>
          <w:ilvl w:val="0"/>
          <w:numId w:val="24"/>
        </w:numPr>
        <w:tabs>
          <w:tab w:val="left" w:pos="2325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ytime Fitness Collaborations- Chris will be setting up a meeting with representatives from Anytime Fitness regarding potential new joint programs for our residents.</w:t>
      </w:r>
    </w:p>
    <w:p w:rsidR="008461B9" w:rsidRPr="00C6471A" w:rsidRDefault="008461B9" w:rsidP="008461B9">
      <w:pPr>
        <w:pStyle w:val="ListParagraph"/>
        <w:tabs>
          <w:tab w:val="left" w:pos="2325"/>
        </w:tabs>
        <w:spacing w:after="0" w:line="240" w:lineRule="auto"/>
        <w:ind w:left="1440"/>
        <w:rPr>
          <w:sz w:val="24"/>
          <w:szCs w:val="24"/>
        </w:rPr>
      </w:pPr>
    </w:p>
    <w:p w:rsidR="005508AC" w:rsidRPr="00305B79" w:rsidRDefault="005508AC" w:rsidP="00F814C1">
      <w:pPr>
        <w:spacing w:after="0" w:line="240" w:lineRule="auto"/>
        <w:rPr>
          <w:sz w:val="20"/>
          <w:szCs w:val="20"/>
        </w:rPr>
      </w:pPr>
    </w:p>
    <w:p w:rsidR="000042C6" w:rsidRDefault="00C13F76" w:rsidP="000042C6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>V</w:t>
      </w:r>
      <w:r w:rsidR="005508AC">
        <w:rPr>
          <w:sz w:val="24"/>
          <w:szCs w:val="24"/>
        </w:rPr>
        <w:t>I</w:t>
      </w:r>
      <w:r w:rsidRPr="00261648">
        <w:rPr>
          <w:sz w:val="24"/>
          <w:szCs w:val="24"/>
        </w:rPr>
        <w:t xml:space="preserve">. </w:t>
      </w:r>
      <w:r w:rsidR="000042C6" w:rsidRPr="00261648">
        <w:rPr>
          <w:sz w:val="24"/>
          <w:szCs w:val="24"/>
        </w:rPr>
        <w:t>DPW Report:</w:t>
      </w:r>
    </w:p>
    <w:p w:rsidR="008461B9" w:rsidRDefault="008461B9" w:rsidP="008461B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dd Rolland reviewed the Parks Report. A copy of this report will be filed with the minutes. Highlights include:</w:t>
      </w:r>
    </w:p>
    <w:p w:rsidR="008461B9" w:rsidRDefault="008461B9" w:rsidP="008461B9">
      <w:pPr>
        <w:pStyle w:val="ListParagraph"/>
        <w:numPr>
          <w:ilvl w:val="0"/>
          <w:numId w:val="2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gazebo &amp; maintenance buildings were retrofitted in October with new energy efficient lighting with help from a $5,000 grant from Bright Ideas from Energize CT. </w:t>
      </w:r>
    </w:p>
    <w:p w:rsidR="008461B9" w:rsidRDefault="008461B9" w:rsidP="008461B9">
      <w:pPr>
        <w:pStyle w:val="ListParagraph"/>
        <w:numPr>
          <w:ilvl w:val="0"/>
          <w:numId w:val="2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town engineer has flagged the property line on the land behind the high school softball field. The </w:t>
      </w:r>
    </w:p>
    <w:p w:rsidR="008461B9" w:rsidRPr="008461B9" w:rsidRDefault="008461B9" w:rsidP="008461B9">
      <w:pPr>
        <w:pStyle w:val="ListParagraph"/>
        <w:spacing w:after="0" w:line="240" w:lineRule="auto"/>
        <w:ind w:left="1455"/>
        <w:rPr>
          <w:sz w:val="24"/>
          <w:szCs w:val="24"/>
        </w:rPr>
      </w:pPr>
      <w:r>
        <w:rPr>
          <w:sz w:val="24"/>
          <w:szCs w:val="24"/>
        </w:rPr>
        <w:t xml:space="preserve">Parks Department will start defining the property line this fall/winter by cutting a path all around the property line as time permits. </w:t>
      </w:r>
    </w:p>
    <w:p w:rsidR="00BF28B3" w:rsidRDefault="00BF28B3" w:rsidP="000042C6">
      <w:pPr>
        <w:spacing w:after="0" w:line="240" w:lineRule="auto"/>
        <w:rPr>
          <w:sz w:val="20"/>
          <w:szCs w:val="20"/>
        </w:rPr>
      </w:pPr>
    </w:p>
    <w:p w:rsidR="00C70913" w:rsidRDefault="00C70913" w:rsidP="000042C6">
      <w:pPr>
        <w:spacing w:after="0" w:line="240" w:lineRule="auto"/>
        <w:rPr>
          <w:sz w:val="20"/>
          <w:szCs w:val="20"/>
        </w:rPr>
      </w:pPr>
    </w:p>
    <w:p w:rsidR="00C70913" w:rsidRPr="00305B79" w:rsidRDefault="00C70913" w:rsidP="000042C6">
      <w:pPr>
        <w:spacing w:after="0" w:line="240" w:lineRule="auto"/>
        <w:rPr>
          <w:sz w:val="20"/>
          <w:szCs w:val="20"/>
        </w:rPr>
      </w:pPr>
    </w:p>
    <w:p w:rsidR="00907298" w:rsidRDefault="00907298" w:rsidP="00F814C1">
      <w:pPr>
        <w:spacing w:after="0" w:line="240" w:lineRule="auto"/>
        <w:rPr>
          <w:sz w:val="24"/>
          <w:szCs w:val="24"/>
        </w:rPr>
      </w:pPr>
    </w:p>
    <w:p w:rsidR="00907298" w:rsidRDefault="00907298" w:rsidP="00F814C1">
      <w:pPr>
        <w:spacing w:after="0" w:line="240" w:lineRule="auto"/>
        <w:rPr>
          <w:sz w:val="24"/>
          <w:szCs w:val="24"/>
        </w:rPr>
      </w:pPr>
    </w:p>
    <w:p w:rsidR="00A4440A" w:rsidRDefault="009E22C6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I</w:t>
      </w:r>
      <w:r w:rsidR="00C13F76" w:rsidRPr="00261648">
        <w:rPr>
          <w:sz w:val="24"/>
          <w:szCs w:val="24"/>
        </w:rPr>
        <w:t>. Old Business:</w:t>
      </w:r>
      <w:r w:rsidR="004E5E14">
        <w:rPr>
          <w:sz w:val="24"/>
          <w:szCs w:val="24"/>
        </w:rPr>
        <w:t xml:space="preserve"> </w:t>
      </w:r>
    </w:p>
    <w:p w:rsidR="00054D3A" w:rsidRPr="00907298" w:rsidRDefault="00907298" w:rsidP="0090729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There was no old business to review.</w:t>
      </w:r>
    </w:p>
    <w:p w:rsidR="00054D3A" w:rsidRDefault="00054D3A" w:rsidP="00054D3A">
      <w:pPr>
        <w:spacing w:after="0" w:line="240" w:lineRule="auto"/>
        <w:rPr>
          <w:sz w:val="24"/>
          <w:szCs w:val="24"/>
        </w:rPr>
      </w:pPr>
    </w:p>
    <w:p w:rsidR="00105AA5" w:rsidRPr="00305B79" w:rsidRDefault="002955C2" w:rsidP="004E5E14">
      <w:pPr>
        <w:spacing w:after="0" w:line="240" w:lineRule="auto"/>
        <w:rPr>
          <w:sz w:val="20"/>
          <w:szCs w:val="20"/>
        </w:rPr>
      </w:pPr>
      <w:r>
        <w:rPr>
          <w:sz w:val="24"/>
          <w:szCs w:val="24"/>
        </w:rPr>
        <w:t xml:space="preserve">       </w:t>
      </w:r>
    </w:p>
    <w:p w:rsidR="00022F2B" w:rsidRDefault="009E22C6" w:rsidP="00022F2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II</w:t>
      </w:r>
      <w:r w:rsidR="00C13F76" w:rsidRPr="00261648">
        <w:rPr>
          <w:sz w:val="24"/>
          <w:szCs w:val="24"/>
        </w:rPr>
        <w:t>. New Business:</w:t>
      </w:r>
      <w:r w:rsidR="00044F3F" w:rsidRPr="00261648">
        <w:rPr>
          <w:sz w:val="24"/>
          <w:szCs w:val="24"/>
        </w:rPr>
        <w:t xml:space="preserve"> </w:t>
      </w:r>
    </w:p>
    <w:p w:rsidR="00AC0769" w:rsidRDefault="00AC0769" w:rsidP="00054D3A">
      <w:pPr>
        <w:pStyle w:val="ListParagraph"/>
        <w:spacing w:after="0" w:line="240" w:lineRule="auto"/>
        <w:ind w:left="960"/>
        <w:rPr>
          <w:sz w:val="24"/>
          <w:szCs w:val="24"/>
        </w:rPr>
      </w:pPr>
    </w:p>
    <w:p w:rsidR="00161F71" w:rsidRDefault="00907298" w:rsidP="00C70913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rvey Update- this was postponed for discussion. Chris Boucher will email updates as he receives more information. The intent is to discuss this further at the December Recreation meeting. </w:t>
      </w:r>
    </w:p>
    <w:p w:rsidR="00907298" w:rsidRDefault="00907298" w:rsidP="00907298">
      <w:pPr>
        <w:spacing w:after="0" w:line="240" w:lineRule="auto"/>
        <w:rPr>
          <w:sz w:val="24"/>
          <w:szCs w:val="24"/>
        </w:rPr>
      </w:pPr>
    </w:p>
    <w:p w:rsidR="00907298" w:rsidRDefault="00907298" w:rsidP="00907298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ield Use Policy –2 Changes were made to the </w:t>
      </w:r>
      <w:proofErr w:type="spellStart"/>
      <w:r>
        <w:rPr>
          <w:sz w:val="24"/>
          <w:szCs w:val="24"/>
        </w:rPr>
        <w:t>Affliated</w:t>
      </w:r>
      <w:proofErr w:type="spellEnd"/>
      <w:r>
        <w:rPr>
          <w:sz w:val="24"/>
          <w:szCs w:val="24"/>
        </w:rPr>
        <w:t xml:space="preserve"> section of the Field Use Policy.                                               </w:t>
      </w:r>
    </w:p>
    <w:p w:rsidR="00907298" w:rsidRDefault="00907298" w:rsidP="00907298">
      <w:pPr>
        <w:pStyle w:val="ListParagraph"/>
        <w:numPr>
          <w:ilvl w:val="0"/>
          <w:numId w:val="28"/>
        </w:numPr>
        <w:rPr>
          <w:sz w:val="24"/>
          <w:szCs w:val="24"/>
        </w:rPr>
      </w:pPr>
      <w:r>
        <w:rPr>
          <w:sz w:val="24"/>
          <w:szCs w:val="24"/>
        </w:rPr>
        <w:t>Section 1 E  - the wording “a copy of the organizations previous year’s tax returns was changed to “evidence of nonprofit statu</w:t>
      </w:r>
      <w:r w:rsidR="007A37D0">
        <w:rPr>
          <w:sz w:val="24"/>
          <w:szCs w:val="24"/>
        </w:rPr>
        <w:t>s</w:t>
      </w:r>
      <w:r>
        <w:rPr>
          <w:sz w:val="24"/>
          <w:szCs w:val="24"/>
        </w:rPr>
        <w:t>”</w:t>
      </w:r>
    </w:p>
    <w:p w:rsidR="00907298" w:rsidRDefault="00907298" w:rsidP="00907298">
      <w:pPr>
        <w:pStyle w:val="ListParagraph"/>
        <w:numPr>
          <w:ilvl w:val="0"/>
          <w:numId w:val="28"/>
        </w:numPr>
        <w:rPr>
          <w:sz w:val="24"/>
          <w:szCs w:val="24"/>
        </w:rPr>
      </w:pPr>
      <w:r>
        <w:rPr>
          <w:sz w:val="24"/>
          <w:szCs w:val="24"/>
        </w:rPr>
        <w:t>Section 3 – the wording “annual tax returns” was changed to “evidence of nonprofit status”</w:t>
      </w:r>
    </w:p>
    <w:p w:rsidR="00C70913" w:rsidRDefault="00907298" w:rsidP="007A37D0">
      <w:pPr>
        <w:pStyle w:val="NoSpacing"/>
        <w:rPr>
          <w:sz w:val="24"/>
          <w:szCs w:val="24"/>
        </w:rPr>
      </w:pPr>
      <w:r>
        <w:t>A copy of the revised Field Use Policy will be filed with the minutes to this meeting and submitted to the</w:t>
      </w:r>
      <w:r w:rsidR="007A37D0">
        <w:t xml:space="preserve"> Board of Selectmen for approval. </w:t>
      </w:r>
      <w:r>
        <w:t xml:space="preserve">  </w:t>
      </w:r>
    </w:p>
    <w:p w:rsidR="00C70913" w:rsidRDefault="00C70913" w:rsidP="00161F71">
      <w:pPr>
        <w:spacing w:after="0" w:line="240" w:lineRule="auto"/>
        <w:rPr>
          <w:sz w:val="24"/>
          <w:szCs w:val="24"/>
        </w:rPr>
      </w:pPr>
    </w:p>
    <w:p w:rsidR="00C70913" w:rsidRDefault="00C70913" w:rsidP="00161F71">
      <w:pPr>
        <w:spacing w:after="0" w:line="240" w:lineRule="auto"/>
        <w:rPr>
          <w:sz w:val="24"/>
          <w:szCs w:val="24"/>
        </w:rPr>
      </w:pPr>
    </w:p>
    <w:p w:rsidR="009E22C6" w:rsidRPr="00161F71" w:rsidRDefault="009E22C6" w:rsidP="00161F71">
      <w:pPr>
        <w:spacing w:after="0" w:line="240" w:lineRule="auto"/>
        <w:rPr>
          <w:sz w:val="24"/>
          <w:szCs w:val="24"/>
        </w:rPr>
      </w:pPr>
      <w:r w:rsidRPr="00161F71">
        <w:rPr>
          <w:sz w:val="24"/>
          <w:szCs w:val="24"/>
        </w:rPr>
        <w:t>I</w:t>
      </w:r>
      <w:r w:rsidR="00C13F76" w:rsidRPr="00161F71">
        <w:rPr>
          <w:sz w:val="24"/>
          <w:szCs w:val="24"/>
        </w:rPr>
        <w:t xml:space="preserve">X. </w:t>
      </w:r>
      <w:r w:rsidR="00FE4600" w:rsidRPr="00161F71">
        <w:rPr>
          <w:sz w:val="24"/>
          <w:szCs w:val="24"/>
        </w:rPr>
        <w:t>CORRESPONDENCE</w:t>
      </w:r>
      <w:r w:rsidR="00130EF7" w:rsidRPr="00161F71">
        <w:rPr>
          <w:sz w:val="24"/>
          <w:szCs w:val="24"/>
        </w:rPr>
        <w:t>:</w:t>
      </w:r>
      <w:r w:rsidRPr="00161F71">
        <w:rPr>
          <w:sz w:val="24"/>
          <w:szCs w:val="24"/>
        </w:rPr>
        <w:t xml:space="preserve"> </w:t>
      </w:r>
      <w:r w:rsidR="002955C2" w:rsidRPr="00161F71">
        <w:rPr>
          <w:sz w:val="24"/>
          <w:szCs w:val="24"/>
        </w:rPr>
        <w:t>T</w:t>
      </w:r>
      <w:r w:rsidR="00FA750C" w:rsidRPr="00161F71">
        <w:rPr>
          <w:sz w:val="24"/>
          <w:szCs w:val="24"/>
        </w:rPr>
        <w:t>here was</w:t>
      </w:r>
      <w:r w:rsidR="00FE4600" w:rsidRPr="00161F71">
        <w:rPr>
          <w:sz w:val="24"/>
          <w:szCs w:val="24"/>
        </w:rPr>
        <w:t xml:space="preserve"> no correspondence</w:t>
      </w:r>
      <w:r w:rsidR="002955C2" w:rsidRPr="00161F71">
        <w:rPr>
          <w:sz w:val="24"/>
          <w:szCs w:val="24"/>
        </w:rPr>
        <w:t xml:space="preserve"> to review.</w:t>
      </w:r>
    </w:p>
    <w:p w:rsidR="009E22C6" w:rsidRPr="00305B79" w:rsidRDefault="009E22C6" w:rsidP="009E22C6">
      <w:pPr>
        <w:spacing w:after="0" w:line="240" w:lineRule="auto"/>
        <w:rPr>
          <w:sz w:val="20"/>
          <w:szCs w:val="20"/>
        </w:rPr>
      </w:pPr>
    </w:p>
    <w:p w:rsidR="009E22C6" w:rsidRDefault="009E22C6" w:rsidP="009E22C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X</w:t>
      </w:r>
      <w:r w:rsidRPr="00261648">
        <w:rPr>
          <w:sz w:val="24"/>
          <w:szCs w:val="24"/>
        </w:rPr>
        <w:t xml:space="preserve">. Opportunity to add agenda items:  </w:t>
      </w:r>
      <w:r>
        <w:rPr>
          <w:sz w:val="24"/>
          <w:szCs w:val="24"/>
        </w:rPr>
        <w:t>No additional agenda items were added.</w:t>
      </w:r>
    </w:p>
    <w:p w:rsidR="009E22C6" w:rsidRPr="00305B79" w:rsidRDefault="009E22C6" w:rsidP="009E22C6">
      <w:pPr>
        <w:spacing w:after="0" w:line="240" w:lineRule="auto"/>
        <w:rPr>
          <w:sz w:val="20"/>
          <w:szCs w:val="20"/>
        </w:rPr>
      </w:pPr>
    </w:p>
    <w:p w:rsidR="009E22C6" w:rsidRPr="00261648" w:rsidRDefault="00BB3B54" w:rsidP="009E22C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XI. Next Meeting:  </w:t>
      </w:r>
      <w:r w:rsidR="0085035A">
        <w:rPr>
          <w:sz w:val="24"/>
          <w:szCs w:val="24"/>
        </w:rPr>
        <w:t>The next</w:t>
      </w:r>
      <w:r w:rsidR="00022F2B">
        <w:rPr>
          <w:sz w:val="24"/>
          <w:szCs w:val="24"/>
        </w:rPr>
        <w:t xml:space="preserve"> meeting is scheduled for </w:t>
      </w:r>
      <w:r w:rsidR="00006005">
        <w:rPr>
          <w:sz w:val="24"/>
          <w:szCs w:val="24"/>
        </w:rPr>
        <w:t>Monday</w:t>
      </w:r>
      <w:r w:rsidR="007A37D0">
        <w:rPr>
          <w:sz w:val="24"/>
          <w:szCs w:val="24"/>
        </w:rPr>
        <w:t>,</w:t>
      </w:r>
      <w:r w:rsidR="00161F71">
        <w:rPr>
          <w:sz w:val="24"/>
          <w:szCs w:val="24"/>
        </w:rPr>
        <w:t xml:space="preserve"> </w:t>
      </w:r>
      <w:r w:rsidR="007A37D0">
        <w:rPr>
          <w:sz w:val="24"/>
          <w:szCs w:val="24"/>
        </w:rPr>
        <w:t>December 5,</w:t>
      </w:r>
      <w:r w:rsidR="00161F71">
        <w:rPr>
          <w:sz w:val="24"/>
          <w:szCs w:val="24"/>
        </w:rPr>
        <w:t xml:space="preserve"> 2016 - </w:t>
      </w:r>
      <w:r w:rsidR="00022F2B">
        <w:rPr>
          <w:sz w:val="24"/>
          <w:szCs w:val="24"/>
        </w:rPr>
        <w:t>7:00 PM</w:t>
      </w:r>
      <w:r w:rsidR="009E22C6">
        <w:rPr>
          <w:sz w:val="24"/>
          <w:szCs w:val="24"/>
        </w:rPr>
        <w:t xml:space="preserve"> Kibbe Fuller Community Center</w:t>
      </w:r>
    </w:p>
    <w:p w:rsidR="009E22C6" w:rsidRPr="00305B79" w:rsidRDefault="009E22C6" w:rsidP="009E22C6">
      <w:pPr>
        <w:spacing w:after="0" w:line="240" w:lineRule="auto"/>
        <w:rPr>
          <w:sz w:val="20"/>
          <w:szCs w:val="20"/>
        </w:rPr>
      </w:pPr>
    </w:p>
    <w:p w:rsidR="002A07F8" w:rsidRDefault="00C13F76" w:rsidP="00F814C1">
      <w:pPr>
        <w:spacing w:after="0" w:line="240" w:lineRule="auto"/>
        <w:rPr>
          <w:sz w:val="24"/>
          <w:szCs w:val="24"/>
        </w:rPr>
      </w:pPr>
      <w:r w:rsidRPr="00261648">
        <w:rPr>
          <w:sz w:val="24"/>
          <w:szCs w:val="24"/>
        </w:rPr>
        <w:t>XII. Adjournment</w:t>
      </w:r>
      <w:r w:rsidR="00044F3F" w:rsidRPr="00261648">
        <w:rPr>
          <w:sz w:val="24"/>
          <w:szCs w:val="24"/>
        </w:rPr>
        <w:t>:  Motion to adjourn was called by</w:t>
      </w:r>
      <w:r w:rsidR="00612594">
        <w:rPr>
          <w:sz w:val="24"/>
          <w:szCs w:val="24"/>
        </w:rPr>
        <w:t xml:space="preserve"> </w:t>
      </w:r>
      <w:r w:rsidR="00AC0769">
        <w:rPr>
          <w:sz w:val="24"/>
          <w:szCs w:val="24"/>
        </w:rPr>
        <w:t>Karen McGuane</w:t>
      </w:r>
      <w:r w:rsidR="00FA750C" w:rsidRPr="00261648">
        <w:rPr>
          <w:sz w:val="24"/>
          <w:szCs w:val="24"/>
        </w:rPr>
        <w:t>;</w:t>
      </w:r>
      <w:r w:rsidR="00044F3F" w:rsidRPr="00261648">
        <w:rPr>
          <w:sz w:val="24"/>
          <w:szCs w:val="24"/>
        </w:rPr>
        <w:t xml:space="preserve"> </w:t>
      </w:r>
      <w:r w:rsidR="002A07F8">
        <w:rPr>
          <w:sz w:val="24"/>
          <w:szCs w:val="24"/>
        </w:rPr>
        <w:t>Scott Sutter 2</w:t>
      </w:r>
      <w:r w:rsidR="002A07F8" w:rsidRPr="002A07F8">
        <w:rPr>
          <w:sz w:val="24"/>
          <w:szCs w:val="24"/>
          <w:vertAlign w:val="superscript"/>
        </w:rPr>
        <w:t>nd</w:t>
      </w:r>
      <w:r w:rsidR="002A07F8">
        <w:rPr>
          <w:sz w:val="24"/>
          <w:szCs w:val="24"/>
        </w:rPr>
        <w:t>.</w:t>
      </w:r>
    </w:p>
    <w:p w:rsidR="00044F3F" w:rsidRDefault="002A07F8" w:rsidP="00F814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612594">
        <w:rPr>
          <w:sz w:val="24"/>
          <w:szCs w:val="24"/>
        </w:rPr>
        <w:t xml:space="preserve"> The </w:t>
      </w:r>
      <w:r w:rsidR="00FA750C" w:rsidRPr="00261648">
        <w:rPr>
          <w:sz w:val="24"/>
          <w:szCs w:val="24"/>
        </w:rPr>
        <w:t>m</w:t>
      </w:r>
      <w:r w:rsidR="00FC661A" w:rsidRPr="00261648">
        <w:rPr>
          <w:sz w:val="24"/>
          <w:szCs w:val="24"/>
        </w:rPr>
        <w:t xml:space="preserve">eeting </w:t>
      </w:r>
      <w:r w:rsidR="00FA750C" w:rsidRPr="00261648">
        <w:rPr>
          <w:sz w:val="24"/>
          <w:szCs w:val="24"/>
        </w:rPr>
        <w:t>a</w:t>
      </w:r>
      <w:r w:rsidR="00044F3F" w:rsidRPr="00261648">
        <w:rPr>
          <w:sz w:val="24"/>
          <w:szCs w:val="24"/>
        </w:rPr>
        <w:t xml:space="preserve">djourned at </w:t>
      </w:r>
      <w:r w:rsidR="007A37D0">
        <w:rPr>
          <w:sz w:val="24"/>
          <w:szCs w:val="24"/>
        </w:rPr>
        <w:t>7:55</w:t>
      </w:r>
      <w:r w:rsidR="00044F3F" w:rsidRPr="00261648">
        <w:rPr>
          <w:sz w:val="24"/>
          <w:szCs w:val="24"/>
        </w:rPr>
        <w:t xml:space="preserve"> P.M.  </w:t>
      </w:r>
    </w:p>
    <w:p w:rsidR="00FF2B8B" w:rsidRDefault="00FF2B8B" w:rsidP="00F814C1">
      <w:pPr>
        <w:spacing w:after="0" w:line="240" w:lineRule="auto"/>
        <w:rPr>
          <w:sz w:val="24"/>
          <w:szCs w:val="24"/>
        </w:rPr>
      </w:pPr>
    </w:p>
    <w:p w:rsidR="00006005" w:rsidRDefault="00006005" w:rsidP="00F814C1">
      <w:pPr>
        <w:spacing w:after="0" w:line="240" w:lineRule="auto"/>
        <w:rPr>
          <w:sz w:val="24"/>
          <w:szCs w:val="24"/>
        </w:rPr>
      </w:pPr>
    </w:p>
    <w:p w:rsidR="00006005" w:rsidRPr="00261648" w:rsidRDefault="00006005" w:rsidP="00F814C1">
      <w:pPr>
        <w:spacing w:after="0" w:line="240" w:lineRule="auto"/>
        <w:rPr>
          <w:sz w:val="24"/>
          <w:szCs w:val="24"/>
        </w:rPr>
      </w:pPr>
    </w:p>
    <w:p w:rsidR="000A29CE" w:rsidRDefault="00FF2B8B" w:rsidP="00F814C1">
      <w:pPr>
        <w:spacing w:after="0" w:line="240" w:lineRule="auto"/>
        <w:rPr>
          <w:sz w:val="24"/>
          <w:szCs w:val="24"/>
        </w:rPr>
      </w:pPr>
      <w:r w:rsidRPr="00261648">
        <w:rPr>
          <w:i/>
          <w:sz w:val="24"/>
          <w:szCs w:val="24"/>
        </w:rPr>
        <w:t>Respectfully Submitted</w:t>
      </w:r>
      <w:r w:rsidRPr="00261648">
        <w:rPr>
          <w:sz w:val="24"/>
          <w:szCs w:val="24"/>
        </w:rPr>
        <w:t>:</w:t>
      </w:r>
    </w:p>
    <w:p w:rsidR="0085035A" w:rsidRDefault="0085035A" w:rsidP="00F814C1">
      <w:pPr>
        <w:spacing w:after="0" w:line="240" w:lineRule="auto"/>
        <w:rPr>
          <w:sz w:val="24"/>
          <w:szCs w:val="24"/>
        </w:rPr>
      </w:pPr>
    </w:p>
    <w:p w:rsidR="0085035A" w:rsidRDefault="0085035A" w:rsidP="00F814C1">
      <w:pPr>
        <w:spacing w:after="0" w:line="240" w:lineRule="auto"/>
        <w:rPr>
          <w:sz w:val="24"/>
          <w:szCs w:val="24"/>
        </w:rPr>
      </w:pPr>
    </w:p>
    <w:p w:rsidR="00612594" w:rsidRPr="00261648" w:rsidRDefault="00612594" w:rsidP="00F814C1">
      <w:pPr>
        <w:spacing w:after="0" w:line="240" w:lineRule="auto"/>
        <w:rPr>
          <w:sz w:val="24"/>
          <w:szCs w:val="24"/>
        </w:rPr>
      </w:pPr>
    </w:p>
    <w:p w:rsidR="0050321F" w:rsidRDefault="00612594" w:rsidP="00F814C1">
      <w:pPr>
        <w:spacing w:after="0" w:line="240" w:lineRule="auto"/>
        <w:rPr>
          <w:sz w:val="24"/>
          <w:szCs w:val="24"/>
        </w:rPr>
      </w:pPr>
      <w:r w:rsidRPr="00612594">
        <w:rPr>
          <w:rFonts w:ascii="Lucida Calligraphy" w:hAnsi="Lucida Calligraphy"/>
          <w:i/>
          <w:sz w:val="24"/>
          <w:szCs w:val="24"/>
        </w:rPr>
        <w:t xml:space="preserve">Karen </w:t>
      </w:r>
      <w:proofErr w:type="gramStart"/>
      <w:r w:rsidRPr="00612594">
        <w:rPr>
          <w:rFonts w:ascii="Lucida Calligraphy" w:hAnsi="Lucida Calligraphy"/>
          <w:i/>
          <w:sz w:val="24"/>
          <w:szCs w:val="24"/>
        </w:rPr>
        <w:t>McGuane</w:t>
      </w:r>
      <w:r>
        <w:rPr>
          <w:i/>
          <w:sz w:val="24"/>
          <w:szCs w:val="24"/>
        </w:rPr>
        <w:t xml:space="preserve">  </w:t>
      </w:r>
      <w:r w:rsidRPr="00612594">
        <w:rPr>
          <w:rFonts w:ascii="Lucida Calligraphy" w:hAnsi="Lucida Calligraphy"/>
          <w:i/>
          <w:sz w:val="24"/>
          <w:szCs w:val="24"/>
        </w:rPr>
        <w:t>–</w:t>
      </w:r>
      <w:proofErr w:type="gramEnd"/>
      <w:r w:rsidRPr="00612594">
        <w:rPr>
          <w:rFonts w:ascii="Lucida Calligraphy" w:hAnsi="Lucida Calligraphy"/>
          <w:i/>
          <w:sz w:val="24"/>
          <w:szCs w:val="24"/>
        </w:rPr>
        <w:t xml:space="preserve"> </w:t>
      </w:r>
      <w:r w:rsidR="00FF2B8B" w:rsidRPr="00612594">
        <w:rPr>
          <w:rFonts w:ascii="Lucida Calligraphy" w:hAnsi="Lucida Calligraphy"/>
          <w:i/>
          <w:sz w:val="24"/>
          <w:szCs w:val="24"/>
        </w:rPr>
        <w:t>Secretary</w:t>
      </w:r>
    </w:p>
    <w:sectPr w:rsidR="0050321F" w:rsidSect="00267402">
      <w:pgSz w:w="12240" w:h="15840" w:code="1"/>
      <w:pgMar w:top="432" w:right="432" w:bottom="432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67D5B"/>
    <w:multiLevelType w:val="hybridMultilevel"/>
    <w:tmpl w:val="9522DC28"/>
    <w:lvl w:ilvl="0" w:tplc="282A1E5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>
    <w:nsid w:val="06F50CD4"/>
    <w:multiLevelType w:val="hybridMultilevel"/>
    <w:tmpl w:val="9D8CA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777A8"/>
    <w:multiLevelType w:val="hybridMultilevel"/>
    <w:tmpl w:val="1CC29CBE"/>
    <w:lvl w:ilvl="0" w:tplc="1CDEBBB8">
      <w:start w:val="1"/>
      <w:numFmt w:val="lowerRoman"/>
      <w:lvlText w:val="%1."/>
      <w:lvlJc w:val="left"/>
      <w:pPr>
        <w:ind w:left="184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>
    <w:nsid w:val="09E01458"/>
    <w:multiLevelType w:val="hybridMultilevel"/>
    <w:tmpl w:val="422CEEA8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4">
    <w:nsid w:val="0DDC62E6"/>
    <w:multiLevelType w:val="hybridMultilevel"/>
    <w:tmpl w:val="AEF21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5F2D35"/>
    <w:multiLevelType w:val="hybridMultilevel"/>
    <w:tmpl w:val="984E8B7C"/>
    <w:lvl w:ilvl="0" w:tplc="A65C7FDC">
      <w:start w:val="1"/>
      <w:numFmt w:val="lowerRoman"/>
      <w:lvlText w:val="%1."/>
      <w:lvlJc w:val="left"/>
      <w:pPr>
        <w:ind w:left="1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>
    <w:nsid w:val="125744AF"/>
    <w:multiLevelType w:val="hybridMultilevel"/>
    <w:tmpl w:val="80F85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165B66"/>
    <w:multiLevelType w:val="hybridMultilevel"/>
    <w:tmpl w:val="421C8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B41C4D"/>
    <w:multiLevelType w:val="hybridMultilevel"/>
    <w:tmpl w:val="BE44AA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05D4E93"/>
    <w:multiLevelType w:val="hybridMultilevel"/>
    <w:tmpl w:val="4A30A760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0">
    <w:nsid w:val="210324C1"/>
    <w:multiLevelType w:val="hybridMultilevel"/>
    <w:tmpl w:val="B1F23898"/>
    <w:lvl w:ilvl="0" w:tplc="0A42CD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28C2046"/>
    <w:multiLevelType w:val="hybridMultilevel"/>
    <w:tmpl w:val="1212A5A6"/>
    <w:lvl w:ilvl="0" w:tplc="B40A886C">
      <w:start w:val="1"/>
      <w:numFmt w:val="lowerLetter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2">
    <w:nsid w:val="24D067EC"/>
    <w:multiLevelType w:val="hybridMultilevel"/>
    <w:tmpl w:val="AE78B118"/>
    <w:lvl w:ilvl="0" w:tplc="7D56C05C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>
    <w:nsid w:val="259D3008"/>
    <w:multiLevelType w:val="hybridMultilevel"/>
    <w:tmpl w:val="C590D4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9AB32EA"/>
    <w:multiLevelType w:val="hybridMultilevel"/>
    <w:tmpl w:val="F2CC4672"/>
    <w:lvl w:ilvl="0" w:tplc="A37EC160">
      <w:start w:val="6"/>
      <w:numFmt w:val="bullet"/>
      <w:lvlText w:val="-"/>
      <w:lvlJc w:val="left"/>
      <w:pPr>
        <w:ind w:left="57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5">
    <w:nsid w:val="309A4650"/>
    <w:multiLevelType w:val="hybridMultilevel"/>
    <w:tmpl w:val="C164C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6E7C47"/>
    <w:multiLevelType w:val="hybridMultilevel"/>
    <w:tmpl w:val="D1E6E2C6"/>
    <w:lvl w:ilvl="0" w:tplc="282A1E5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7">
    <w:nsid w:val="353852A5"/>
    <w:multiLevelType w:val="hybridMultilevel"/>
    <w:tmpl w:val="819CE62E"/>
    <w:lvl w:ilvl="0" w:tplc="0409000F">
      <w:start w:val="1"/>
      <w:numFmt w:val="decimal"/>
      <w:lvlText w:val="%1."/>
      <w:lvlJc w:val="left"/>
      <w:pPr>
        <w:ind w:left="1455" w:hanging="360"/>
      </w:p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8">
    <w:nsid w:val="35414E16"/>
    <w:multiLevelType w:val="hybridMultilevel"/>
    <w:tmpl w:val="BF78F05A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9">
    <w:nsid w:val="35EB2935"/>
    <w:multiLevelType w:val="hybridMultilevel"/>
    <w:tmpl w:val="395857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6E0859"/>
    <w:multiLevelType w:val="hybridMultilevel"/>
    <w:tmpl w:val="0128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B01B0A"/>
    <w:multiLevelType w:val="hybridMultilevel"/>
    <w:tmpl w:val="DFCC5AE4"/>
    <w:lvl w:ilvl="0" w:tplc="A37EC160">
      <w:start w:val="6"/>
      <w:numFmt w:val="bullet"/>
      <w:lvlText w:val="-"/>
      <w:lvlJc w:val="left"/>
      <w:pPr>
        <w:ind w:left="12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22">
    <w:nsid w:val="3DFC1F82"/>
    <w:multiLevelType w:val="hybridMultilevel"/>
    <w:tmpl w:val="ED4AD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800175"/>
    <w:multiLevelType w:val="hybridMultilevel"/>
    <w:tmpl w:val="5074F848"/>
    <w:lvl w:ilvl="0" w:tplc="70A26C1E">
      <w:start w:val="1"/>
      <w:numFmt w:val="lowerRoman"/>
      <w:lvlText w:val="%1.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4">
    <w:nsid w:val="63505059"/>
    <w:multiLevelType w:val="hybridMultilevel"/>
    <w:tmpl w:val="BC06D0AA"/>
    <w:lvl w:ilvl="0" w:tplc="D5A0E8A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4C34C68"/>
    <w:multiLevelType w:val="hybridMultilevel"/>
    <w:tmpl w:val="ED9C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C271C0"/>
    <w:multiLevelType w:val="hybridMultilevel"/>
    <w:tmpl w:val="B5A4D430"/>
    <w:lvl w:ilvl="0" w:tplc="741A84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C19282D"/>
    <w:multiLevelType w:val="hybridMultilevel"/>
    <w:tmpl w:val="BA642998"/>
    <w:lvl w:ilvl="0" w:tplc="EC74C400">
      <w:start w:val="5"/>
      <w:numFmt w:val="bullet"/>
      <w:lvlText w:val="-"/>
      <w:lvlJc w:val="left"/>
      <w:pPr>
        <w:ind w:left="139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24"/>
  </w:num>
  <w:num w:numId="4">
    <w:abstractNumId w:val="15"/>
  </w:num>
  <w:num w:numId="5">
    <w:abstractNumId w:val="13"/>
  </w:num>
  <w:num w:numId="6">
    <w:abstractNumId w:val="26"/>
  </w:num>
  <w:num w:numId="7">
    <w:abstractNumId w:val="7"/>
  </w:num>
  <w:num w:numId="8">
    <w:abstractNumId w:val="4"/>
  </w:num>
  <w:num w:numId="9">
    <w:abstractNumId w:val="10"/>
  </w:num>
  <w:num w:numId="10">
    <w:abstractNumId w:val="3"/>
  </w:num>
  <w:num w:numId="11">
    <w:abstractNumId w:val="20"/>
  </w:num>
  <w:num w:numId="12">
    <w:abstractNumId w:val="14"/>
  </w:num>
  <w:num w:numId="13">
    <w:abstractNumId w:val="21"/>
  </w:num>
  <w:num w:numId="14">
    <w:abstractNumId w:val="16"/>
  </w:num>
  <w:num w:numId="15">
    <w:abstractNumId w:val="27"/>
  </w:num>
  <w:num w:numId="16">
    <w:abstractNumId w:val="0"/>
  </w:num>
  <w:num w:numId="17">
    <w:abstractNumId w:val="12"/>
  </w:num>
  <w:num w:numId="18">
    <w:abstractNumId w:val="23"/>
  </w:num>
  <w:num w:numId="19">
    <w:abstractNumId w:val="5"/>
  </w:num>
  <w:num w:numId="20">
    <w:abstractNumId w:val="2"/>
  </w:num>
  <w:num w:numId="21">
    <w:abstractNumId w:val="9"/>
  </w:num>
  <w:num w:numId="22">
    <w:abstractNumId w:val="11"/>
  </w:num>
  <w:num w:numId="23">
    <w:abstractNumId w:val="1"/>
  </w:num>
  <w:num w:numId="24">
    <w:abstractNumId w:val="8"/>
  </w:num>
  <w:num w:numId="25">
    <w:abstractNumId w:val="22"/>
  </w:num>
  <w:num w:numId="26">
    <w:abstractNumId w:val="6"/>
  </w:num>
  <w:num w:numId="27">
    <w:abstractNumId w:val="17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BAIjI2NTCxMLQyUdpeDU4uLM/DyQAsNaAClfSk4sAAAA"/>
  </w:docVars>
  <w:rsids>
    <w:rsidRoot w:val="00C13F76"/>
    <w:rsid w:val="000042C6"/>
    <w:rsid w:val="00006005"/>
    <w:rsid w:val="00022F2B"/>
    <w:rsid w:val="00044F3F"/>
    <w:rsid w:val="00054D3A"/>
    <w:rsid w:val="000A29CE"/>
    <w:rsid w:val="000E0B87"/>
    <w:rsid w:val="00105AA5"/>
    <w:rsid w:val="00123FC7"/>
    <w:rsid w:val="00130EF7"/>
    <w:rsid w:val="00140EF5"/>
    <w:rsid w:val="00144DCA"/>
    <w:rsid w:val="00146968"/>
    <w:rsid w:val="00161F71"/>
    <w:rsid w:val="001D007C"/>
    <w:rsid w:val="00206977"/>
    <w:rsid w:val="00233AB4"/>
    <w:rsid w:val="00261648"/>
    <w:rsid w:val="00267402"/>
    <w:rsid w:val="0028117E"/>
    <w:rsid w:val="00282CF1"/>
    <w:rsid w:val="00286F2F"/>
    <w:rsid w:val="002955C2"/>
    <w:rsid w:val="002A07F8"/>
    <w:rsid w:val="00305B79"/>
    <w:rsid w:val="003117C4"/>
    <w:rsid w:val="003410DC"/>
    <w:rsid w:val="00362444"/>
    <w:rsid w:val="003739EB"/>
    <w:rsid w:val="003E023A"/>
    <w:rsid w:val="00424B64"/>
    <w:rsid w:val="004D0B17"/>
    <w:rsid w:val="004E5E14"/>
    <w:rsid w:val="0050321F"/>
    <w:rsid w:val="00535ACD"/>
    <w:rsid w:val="005508AC"/>
    <w:rsid w:val="005E03E1"/>
    <w:rsid w:val="00611721"/>
    <w:rsid w:val="00612594"/>
    <w:rsid w:val="00623D33"/>
    <w:rsid w:val="00630710"/>
    <w:rsid w:val="00634720"/>
    <w:rsid w:val="00642B2D"/>
    <w:rsid w:val="00665CDA"/>
    <w:rsid w:val="006D2683"/>
    <w:rsid w:val="007203A6"/>
    <w:rsid w:val="00734703"/>
    <w:rsid w:val="00735CED"/>
    <w:rsid w:val="00764A2C"/>
    <w:rsid w:val="007A37D0"/>
    <w:rsid w:val="007D50FA"/>
    <w:rsid w:val="007E5DE7"/>
    <w:rsid w:val="007F037F"/>
    <w:rsid w:val="008461B9"/>
    <w:rsid w:val="0085035A"/>
    <w:rsid w:val="008D731C"/>
    <w:rsid w:val="00907298"/>
    <w:rsid w:val="00935F0A"/>
    <w:rsid w:val="00972C9E"/>
    <w:rsid w:val="009E22C6"/>
    <w:rsid w:val="00A159FD"/>
    <w:rsid w:val="00A4440A"/>
    <w:rsid w:val="00A6039C"/>
    <w:rsid w:val="00A8470A"/>
    <w:rsid w:val="00AC0769"/>
    <w:rsid w:val="00AE0847"/>
    <w:rsid w:val="00AE4EA8"/>
    <w:rsid w:val="00B25F14"/>
    <w:rsid w:val="00B26AF8"/>
    <w:rsid w:val="00B4273D"/>
    <w:rsid w:val="00B76A37"/>
    <w:rsid w:val="00B9270D"/>
    <w:rsid w:val="00BB3B54"/>
    <w:rsid w:val="00BB6431"/>
    <w:rsid w:val="00BE1C98"/>
    <w:rsid w:val="00BE2495"/>
    <w:rsid w:val="00BF28B3"/>
    <w:rsid w:val="00C13F76"/>
    <w:rsid w:val="00C203D1"/>
    <w:rsid w:val="00C63ECE"/>
    <w:rsid w:val="00C6471A"/>
    <w:rsid w:val="00C70913"/>
    <w:rsid w:val="00CC3A70"/>
    <w:rsid w:val="00D055AD"/>
    <w:rsid w:val="00D73102"/>
    <w:rsid w:val="00D86713"/>
    <w:rsid w:val="00D9648F"/>
    <w:rsid w:val="00DE7216"/>
    <w:rsid w:val="00E260EA"/>
    <w:rsid w:val="00E312B7"/>
    <w:rsid w:val="00E66178"/>
    <w:rsid w:val="00EB6224"/>
    <w:rsid w:val="00EE3B9D"/>
    <w:rsid w:val="00F02420"/>
    <w:rsid w:val="00F516B5"/>
    <w:rsid w:val="00F54AA9"/>
    <w:rsid w:val="00F814C1"/>
    <w:rsid w:val="00F825CA"/>
    <w:rsid w:val="00F876FA"/>
    <w:rsid w:val="00FA750C"/>
    <w:rsid w:val="00FC661A"/>
    <w:rsid w:val="00FD4214"/>
    <w:rsid w:val="00FE4600"/>
    <w:rsid w:val="00FF2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2C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E084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0321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321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9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F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0729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2C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E084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0321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321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9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F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072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55629-8FEC-4368-9584-BC9E71DA5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Recreation</cp:lastModifiedBy>
  <cp:revision>2</cp:revision>
  <cp:lastPrinted>2016-12-05T23:56:00Z</cp:lastPrinted>
  <dcterms:created xsi:type="dcterms:W3CDTF">2016-12-06T15:35:00Z</dcterms:created>
  <dcterms:modified xsi:type="dcterms:W3CDTF">2016-12-06T15:35:00Z</dcterms:modified>
</cp:coreProperties>
</file>